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3F5D5E" w14:textId="346EE2DB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1218D3EC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" fillcolor="white [3201]" stroked="f" strokeweight=".5pt">
                <v:textbox>
                  <w:txbxContent>
                    <w:p w14:paraId="7A40F622" w14:textId="1218D3EC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05A570F6" w:rsidR="00B675F7" w:rsidRDefault="005351C6" w:rsidP="00A02283">
      <w:pPr>
        <w:pStyle w:val="Heading1"/>
        <w:jc w:val="center"/>
      </w:pPr>
      <w:r>
        <w:rPr>
          <w:szCs w:val="20"/>
        </w:rPr>
        <w:t>Workshop</w:t>
      </w:r>
      <w:r w:rsidR="00266314">
        <w:t xml:space="preserve"> </w:t>
      </w:r>
      <w:r w:rsidR="00CD4C61">
        <w:t>Agenda</w:t>
      </w:r>
    </w:p>
    <w:p w14:paraId="088F2A85" w14:textId="40BA9FEB" w:rsidR="00E001D9" w:rsidRDefault="009C419F" w:rsidP="00E001D9">
      <w:pPr>
        <w:spacing w:after="477"/>
        <w:ind w:left="15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ebruary 24, 2026</w:t>
      </w:r>
      <w:r w:rsidR="00266314">
        <w:rPr>
          <w:rFonts w:ascii="Arial" w:eastAsia="Arial" w:hAnsi="Arial" w:cs="Arial"/>
        </w:rPr>
        <w:t xml:space="preserve"> </w:t>
      </w:r>
      <w:r w:rsidR="00C61D98">
        <w:rPr>
          <w:rFonts w:ascii="Arial" w:eastAsia="Arial" w:hAnsi="Arial" w:cs="Arial"/>
        </w:rPr>
        <w:t>–</w:t>
      </w:r>
      <w:r w:rsidR="00266314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5</w:t>
      </w:r>
      <w:r w:rsidR="004D01A8" w:rsidRPr="004D01A8">
        <w:rPr>
          <w:rFonts w:ascii="Arial" w:eastAsia="Arial" w:hAnsi="Arial" w:cs="Arial"/>
        </w:rPr>
        <w:t>:00</w:t>
      </w:r>
      <w:r w:rsidR="00266314" w:rsidRPr="004D01A8">
        <w:rPr>
          <w:rFonts w:ascii="Arial" w:eastAsia="Arial" w:hAnsi="Arial" w:cs="Arial"/>
        </w:rPr>
        <w:t>pm</w:t>
      </w:r>
      <w:r w:rsidR="00E001D9">
        <w:rPr>
          <w:rFonts w:ascii="Arial" w:eastAsia="Arial" w:hAnsi="Arial" w:cs="Arial"/>
        </w:rPr>
        <w:t xml:space="preserve">                                                                                                                                        </w:t>
      </w:r>
      <w:r>
        <w:rPr>
          <w:rFonts w:ascii="Arial" w:eastAsia="Arial" w:hAnsi="Arial" w:cs="Arial"/>
        </w:rPr>
        <w:t>Stem Literacy Lab- Main Office Building</w:t>
      </w:r>
    </w:p>
    <w:p w14:paraId="1B431277" w14:textId="47C1E39D" w:rsidR="00622A12" w:rsidRPr="0025486D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rFonts w:ascii="Arial" w:hAnsi="Arial" w:cs="Arial"/>
        </w:rPr>
      </w:pPr>
      <w:r w:rsidRPr="0025486D">
        <w:rPr>
          <w:rFonts w:ascii="Arial" w:eastAsia="Arial" w:hAnsi="Arial" w:cs="Arial"/>
        </w:rPr>
        <w:t>Call meeting to order</w:t>
      </w:r>
      <w:r w:rsidR="009567DE" w:rsidRPr="0025486D">
        <w:rPr>
          <w:rFonts w:ascii="Arial" w:eastAsia="Arial" w:hAnsi="Arial" w:cs="Arial"/>
        </w:rPr>
        <w:t>.</w:t>
      </w:r>
    </w:p>
    <w:p w14:paraId="01657B5A" w14:textId="77777777" w:rsidR="00622A12" w:rsidRPr="0025486D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rFonts w:ascii="Arial" w:hAnsi="Arial" w:cs="Arial"/>
        </w:rPr>
      </w:pPr>
      <w:r w:rsidRPr="0025486D">
        <w:rPr>
          <w:rFonts w:ascii="Arial" w:eastAsia="Arial" w:hAnsi="Arial" w:cs="Arial"/>
        </w:rPr>
        <w:t>Pledge of Allegiance</w:t>
      </w:r>
      <w:r w:rsidR="00D31F28" w:rsidRPr="0025486D">
        <w:rPr>
          <w:rFonts w:ascii="Arial" w:eastAsia="Arial" w:hAnsi="Arial" w:cs="Arial"/>
        </w:rPr>
        <w:t>.</w:t>
      </w:r>
    </w:p>
    <w:p w14:paraId="037B527E" w14:textId="6137426E" w:rsidR="0081321F" w:rsidRPr="0025486D" w:rsidRDefault="00266314" w:rsidP="0081321F">
      <w:pPr>
        <w:pStyle w:val="ListParagraph"/>
        <w:numPr>
          <w:ilvl w:val="0"/>
          <w:numId w:val="1"/>
        </w:numPr>
        <w:spacing w:after="138" w:line="480" w:lineRule="auto"/>
        <w:rPr>
          <w:rFonts w:ascii="Arial" w:hAnsi="Arial" w:cs="Arial"/>
        </w:rPr>
      </w:pPr>
      <w:r w:rsidRPr="0025486D">
        <w:rPr>
          <w:rFonts w:ascii="Arial" w:eastAsia="Arial" w:hAnsi="Arial" w:cs="Arial"/>
        </w:rPr>
        <w:t>Roll Call</w:t>
      </w:r>
      <w:r w:rsidR="009C6E7E">
        <w:rPr>
          <w:rFonts w:ascii="Arial" w:eastAsia="Arial" w:hAnsi="Arial" w:cs="Arial"/>
        </w:rPr>
        <w:t>:</w:t>
      </w:r>
    </w:p>
    <w:p w14:paraId="07480EBF" w14:textId="271BBF73" w:rsidR="007F7115" w:rsidRPr="0025486D" w:rsidRDefault="00266314" w:rsidP="00764C28">
      <w:pPr>
        <w:pStyle w:val="ListParagraph"/>
        <w:numPr>
          <w:ilvl w:val="0"/>
          <w:numId w:val="1"/>
        </w:numPr>
        <w:spacing w:after="28" w:line="262" w:lineRule="auto"/>
        <w:rPr>
          <w:rFonts w:ascii="Arial" w:hAnsi="Arial" w:cs="Arial"/>
        </w:rPr>
      </w:pPr>
      <w:r w:rsidRPr="0025486D">
        <w:rPr>
          <w:rFonts w:ascii="Arial" w:eastAsia="Arial" w:hAnsi="Arial" w:cs="Arial"/>
        </w:rPr>
        <w:t>Reports and Discussion:</w:t>
      </w:r>
    </w:p>
    <w:p w14:paraId="0DFF182F" w14:textId="5D6BC30E" w:rsidR="004A6B9D" w:rsidRPr="0025486D" w:rsidRDefault="007E0E6F" w:rsidP="007E0E6F">
      <w:pPr>
        <w:pStyle w:val="ListParagraph"/>
        <w:numPr>
          <w:ilvl w:val="1"/>
          <w:numId w:val="1"/>
        </w:numPr>
        <w:spacing w:after="0" w:line="360" w:lineRule="auto"/>
        <w:rPr>
          <w:rFonts w:ascii="Arial" w:hAnsi="Arial" w:cs="Arial"/>
        </w:rPr>
      </w:pPr>
      <w:r w:rsidRPr="0025486D">
        <w:rPr>
          <w:rFonts w:ascii="Arial" w:hAnsi="Arial" w:cs="Arial"/>
        </w:rPr>
        <w:t>20</w:t>
      </w:r>
      <w:r w:rsidR="00E76384" w:rsidRPr="0025486D">
        <w:rPr>
          <w:rFonts w:ascii="Arial" w:hAnsi="Arial" w:cs="Arial"/>
        </w:rPr>
        <w:t>2</w:t>
      </w:r>
      <w:r w:rsidRPr="0025486D">
        <w:rPr>
          <w:rFonts w:ascii="Arial" w:hAnsi="Arial" w:cs="Arial"/>
        </w:rPr>
        <w:t>6-2027 Budget Projection</w:t>
      </w:r>
      <w:r w:rsidR="003C0D4D">
        <w:rPr>
          <w:rFonts w:ascii="Arial" w:hAnsi="Arial" w:cs="Arial"/>
        </w:rPr>
        <w:t>.</w:t>
      </w:r>
    </w:p>
    <w:p w14:paraId="42B724A7" w14:textId="0A26D7A4" w:rsidR="00C16315" w:rsidRDefault="00C16315" w:rsidP="007A22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5486D">
        <w:rPr>
          <w:rFonts w:ascii="Arial" w:hAnsi="Arial" w:cs="Arial"/>
        </w:rPr>
        <w:t>Stephanie Ford</w:t>
      </w:r>
      <w:r w:rsidR="0034394E" w:rsidRPr="0025486D">
        <w:rPr>
          <w:rFonts w:ascii="Arial" w:hAnsi="Arial" w:cs="Arial"/>
        </w:rPr>
        <w:t>, President and CEO of  SEV Chamber of Commerce,</w:t>
      </w:r>
      <w:r w:rsidRPr="0025486D">
        <w:rPr>
          <w:rFonts w:ascii="Arial" w:hAnsi="Arial" w:cs="Arial"/>
        </w:rPr>
        <w:t xml:space="preserve"> presentation on board recruiting and alignment</w:t>
      </w:r>
      <w:r w:rsidR="003C0D4D">
        <w:rPr>
          <w:rFonts w:ascii="Arial" w:hAnsi="Arial" w:cs="Arial"/>
        </w:rPr>
        <w:t>.</w:t>
      </w:r>
    </w:p>
    <w:p w14:paraId="3F2BD274" w14:textId="77777777" w:rsidR="00CC3DCF" w:rsidRPr="00CC3DCF" w:rsidRDefault="00CC3DCF" w:rsidP="00CC3DCF">
      <w:pPr>
        <w:pStyle w:val="ListParagraph"/>
        <w:spacing w:after="0" w:line="240" w:lineRule="auto"/>
        <w:ind w:left="2017"/>
        <w:rPr>
          <w:rFonts w:ascii="Arial" w:hAnsi="Arial" w:cs="Arial"/>
          <w:sz w:val="10"/>
          <w:szCs w:val="10"/>
        </w:rPr>
      </w:pPr>
    </w:p>
    <w:p w14:paraId="7F6303F4" w14:textId="3DB92E4F" w:rsidR="00266314" w:rsidRPr="0025486D" w:rsidRDefault="00266314" w:rsidP="00CD21B8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</w:rPr>
      </w:pPr>
      <w:r w:rsidRPr="0025486D">
        <w:rPr>
          <w:rFonts w:ascii="Arial" w:eastAsia="Arial" w:hAnsi="Arial" w:cs="Arial"/>
        </w:rPr>
        <w:t>Adjournment</w:t>
      </w:r>
      <w:r w:rsidR="009567DE" w:rsidRPr="0025486D">
        <w:rPr>
          <w:rFonts w:ascii="Arial" w:eastAsia="Arial" w:hAnsi="Arial" w:cs="Arial"/>
        </w:rPr>
        <w:t>.</w:t>
      </w:r>
    </w:p>
    <w:sectPr w:rsidR="00266314" w:rsidRPr="0025486D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6AD151" w14:textId="77777777" w:rsidR="00EF458A" w:rsidRDefault="00EF458A" w:rsidP="001C3C1C">
      <w:pPr>
        <w:spacing w:after="0" w:line="240" w:lineRule="auto"/>
      </w:pPr>
      <w:r>
        <w:separator/>
      </w:r>
    </w:p>
  </w:endnote>
  <w:endnote w:type="continuationSeparator" w:id="0">
    <w:p w14:paraId="27FA80F6" w14:textId="77777777" w:rsidR="00EF458A" w:rsidRDefault="00EF458A" w:rsidP="001C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65F931" w14:textId="77777777" w:rsidR="00EF458A" w:rsidRDefault="00EF458A" w:rsidP="001C3C1C">
      <w:pPr>
        <w:spacing w:after="0" w:line="240" w:lineRule="auto"/>
      </w:pPr>
      <w:r>
        <w:separator/>
      </w:r>
    </w:p>
  </w:footnote>
  <w:footnote w:type="continuationSeparator" w:id="0">
    <w:p w14:paraId="36D02203" w14:textId="77777777" w:rsidR="00EF458A" w:rsidRDefault="00EF458A" w:rsidP="001C3C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82852AF"/>
    <w:multiLevelType w:val="hybridMultilevel"/>
    <w:tmpl w:val="7CDC6708"/>
    <w:lvl w:ilvl="0" w:tplc="24121A3A">
      <w:start w:val="1"/>
      <w:numFmt w:val="decimal"/>
      <w:lvlText w:val="%1."/>
      <w:lvlJc w:val="left"/>
      <w:pPr>
        <w:ind w:left="4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>
      <w:start w:val="1"/>
      <w:numFmt w:val="lowerLetter"/>
      <w:lvlText w:val="%2."/>
      <w:lvlJc w:val="left"/>
      <w:pPr>
        <w:ind w:left="2017" w:hanging="360"/>
      </w:pPr>
    </w:lvl>
    <w:lvl w:ilvl="2" w:tplc="22D6DAAE">
      <w:start w:val="1"/>
      <w:numFmt w:val="lowerRoman"/>
      <w:lvlText w:val="%3"/>
      <w:lvlJc w:val="left"/>
      <w:pPr>
        <w:ind w:left="23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30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8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5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52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9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6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9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1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45048812">
    <w:abstractNumId w:val="6"/>
  </w:num>
  <w:num w:numId="2" w16cid:durableId="1430001018">
    <w:abstractNumId w:val="15"/>
  </w:num>
  <w:num w:numId="3" w16cid:durableId="967901713">
    <w:abstractNumId w:val="11"/>
  </w:num>
  <w:num w:numId="4" w16cid:durableId="442699751">
    <w:abstractNumId w:val="2"/>
  </w:num>
  <w:num w:numId="5" w16cid:durableId="404298194">
    <w:abstractNumId w:val="0"/>
  </w:num>
  <w:num w:numId="6" w16cid:durableId="2076661600">
    <w:abstractNumId w:val="9"/>
  </w:num>
  <w:num w:numId="7" w16cid:durableId="139277720">
    <w:abstractNumId w:val="13"/>
  </w:num>
  <w:num w:numId="8" w16cid:durableId="412703810">
    <w:abstractNumId w:val="4"/>
  </w:num>
  <w:num w:numId="9" w16cid:durableId="1890064999">
    <w:abstractNumId w:val="12"/>
  </w:num>
  <w:num w:numId="10" w16cid:durableId="19012715">
    <w:abstractNumId w:val="16"/>
  </w:num>
  <w:num w:numId="11" w16cid:durableId="1972053115">
    <w:abstractNumId w:val="10"/>
  </w:num>
  <w:num w:numId="12" w16cid:durableId="393696629">
    <w:abstractNumId w:val="1"/>
  </w:num>
  <w:num w:numId="13" w16cid:durableId="1591347791">
    <w:abstractNumId w:val="14"/>
  </w:num>
  <w:num w:numId="14" w16cid:durableId="1748378225">
    <w:abstractNumId w:val="5"/>
  </w:num>
  <w:num w:numId="15" w16cid:durableId="1214848509">
    <w:abstractNumId w:val="7"/>
  </w:num>
  <w:num w:numId="16" w16cid:durableId="487748873">
    <w:abstractNumId w:val="8"/>
  </w:num>
  <w:num w:numId="17" w16cid:durableId="561019885">
    <w:abstractNumId w:val="3"/>
  </w:num>
  <w:num w:numId="18" w16cid:durableId="84937449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QwMzc1tjQ2NTJR0lEKTi0uzszPAykwrAUAzXqgmywAAAA="/>
  </w:docVars>
  <w:rsids>
    <w:rsidRoot w:val="00B675F7"/>
    <w:rsid w:val="00000A8D"/>
    <w:rsid w:val="00003378"/>
    <w:rsid w:val="00025F78"/>
    <w:rsid w:val="000315CE"/>
    <w:rsid w:val="000542F0"/>
    <w:rsid w:val="000826BC"/>
    <w:rsid w:val="000A0CEE"/>
    <w:rsid w:val="000A51BF"/>
    <w:rsid w:val="000A5E42"/>
    <w:rsid w:val="000E7F73"/>
    <w:rsid w:val="00111713"/>
    <w:rsid w:val="0011508D"/>
    <w:rsid w:val="0012560E"/>
    <w:rsid w:val="00125872"/>
    <w:rsid w:val="00132770"/>
    <w:rsid w:val="00145342"/>
    <w:rsid w:val="001559B8"/>
    <w:rsid w:val="00164A4B"/>
    <w:rsid w:val="00165CD9"/>
    <w:rsid w:val="00173657"/>
    <w:rsid w:val="00175AF1"/>
    <w:rsid w:val="00187EED"/>
    <w:rsid w:val="00190AF6"/>
    <w:rsid w:val="0019768D"/>
    <w:rsid w:val="001B05BF"/>
    <w:rsid w:val="001B34F9"/>
    <w:rsid w:val="001C05C9"/>
    <w:rsid w:val="001C2959"/>
    <w:rsid w:val="001C3C1C"/>
    <w:rsid w:val="001C5FA8"/>
    <w:rsid w:val="002146A7"/>
    <w:rsid w:val="002162CD"/>
    <w:rsid w:val="00224168"/>
    <w:rsid w:val="0023367F"/>
    <w:rsid w:val="00245764"/>
    <w:rsid w:val="0024654B"/>
    <w:rsid w:val="00247728"/>
    <w:rsid w:val="0025486D"/>
    <w:rsid w:val="00266314"/>
    <w:rsid w:val="00275C79"/>
    <w:rsid w:val="00286B29"/>
    <w:rsid w:val="002A3E40"/>
    <w:rsid w:val="002B541F"/>
    <w:rsid w:val="002B7734"/>
    <w:rsid w:val="002C61FB"/>
    <w:rsid w:val="002D7653"/>
    <w:rsid w:val="00306688"/>
    <w:rsid w:val="00310144"/>
    <w:rsid w:val="003142EE"/>
    <w:rsid w:val="00321A43"/>
    <w:rsid w:val="00326E77"/>
    <w:rsid w:val="00333F60"/>
    <w:rsid w:val="0033408C"/>
    <w:rsid w:val="0034394E"/>
    <w:rsid w:val="00353E3C"/>
    <w:rsid w:val="00367713"/>
    <w:rsid w:val="00374F14"/>
    <w:rsid w:val="00380D5B"/>
    <w:rsid w:val="0039402E"/>
    <w:rsid w:val="003A1BB1"/>
    <w:rsid w:val="003A7BBC"/>
    <w:rsid w:val="003B45EA"/>
    <w:rsid w:val="003B5015"/>
    <w:rsid w:val="003C0D4D"/>
    <w:rsid w:val="003C26E6"/>
    <w:rsid w:val="003D1869"/>
    <w:rsid w:val="003F24FF"/>
    <w:rsid w:val="003F5FEA"/>
    <w:rsid w:val="003F6D4C"/>
    <w:rsid w:val="004063B7"/>
    <w:rsid w:val="004153C7"/>
    <w:rsid w:val="00424A5D"/>
    <w:rsid w:val="00425513"/>
    <w:rsid w:val="00430563"/>
    <w:rsid w:val="004306A9"/>
    <w:rsid w:val="00430B24"/>
    <w:rsid w:val="00443CF2"/>
    <w:rsid w:val="00445F18"/>
    <w:rsid w:val="00454808"/>
    <w:rsid w:val="00454FE1"/>
    <w:rsid w:val="00470B46"/>
    <w:rsid w:val="004811FB"/>
    <w:rsid w:val="004863B3"/>
    <w:rsid w:val="0048714F"/>
    <w:rsid w:val="00490B8E"/>
    <w:rsid w:val="0049542A"/>
    <w:rsid w:val="004A6B9D"/>
    <w:rsid w:val="004B014B"/>
    <w:rsid w:val="004B2FFB"/>
    <w:rsid w:val="004B4423"/>
    <w:rsid w:val="004C7A83"/>
    <w:rsid w:val="004D01A8"/>
    <w:rsid w:val="00522D7F"/>
    <w:rsid w:val="00523DEE"/>
    <w:rsid w:val="0052461A"/>
    <w:rsid w:val="005351C6"/>
    <w:rsid w:val="00541F65"/>
    <w:rsid w:val="00547E04"/>
    <w:rsid w:val="005529A8"/>
    <w:rsid w:val="00563F25"/>
    <w:rsid w:val="00566F28"/>
    <w:rsid w:val="00587E67"/>
    <w:rsid w:val="0059497F"/>
    <w:rsid w:val="00597F05"/>
    <w:rsid w:val="005A2B27"/>
    <w:rsid w:val="005A2BA0"/>
    <w:rsid w:val="005A3739"/>
    <w:rsid w:val="005B4B5A"/>
    <w:rsid w:val="005C2DB4"/>
    <w:rsid w:val="005F1EF7"/>
    <w:rsid w:val="005F31C7"/>
    <w:rsid w:val="0061251D"/>
    <w:rsid w:val="00622A12"/>
    <w:rsid w:val="00622EAD"/>
    <w:rsid w:val="00636770"/>
    <w:rsid w:val="00641DCC"/>
    <w:rsid w:val="0064403B"/>
    <w:rsid w:val="00685485"/>
    <w:rsid w:val="006A49FE"/>
    <w:rsid w:val="006A4FDB"/>
    <w:rsid w:val="006A6D7E"/>
    <w:rsid w:val="006B4A9E"/>
    <w:rsid w:val="006C0013"/>
    <w:rsid w:val="006C7C8A"/>
    <w:rsid w:val="006D6367"/>
    <w:rsid w:val="006E1F09"/>
    <w:rsid w:val="006F7AEA"/>
    <w:rsid w:val="00702CFA"/>
    <w:rsid w:val="00706591"/>
    <w:rsid w:val="00717157"/>
    <w:rsid w:val="007227D3"/>
    <w:rsid w:val="00723742"/>
    <w:rsid w:val="00751E4C"/>
    <w:rsid w:val="00764C28"/>
    <w:rsid w:val="00765374"/>
    <w:rsid w:val="0078439D"/>
    <w:rsid w:val="007A0A80"/>
    <w:rsid w:val="007A226F"/>
    <w:rsid w:val="007A5494"/>
    <w:rsid w:val="007A5AD3"/>
    <w:rsid w:val="007A5BDB"/>
    <w:rsid w:val="007A743A"/>
    <w:rsid w:val="007A7AC4"/>
    <w:rsid w:val="007E0E6F"/>
    <w:rsid w:val="007E13EB"/>
    <w:rsid w:val="007E33D4"/>
    <w:rsid w:val="007E4BFD"/>
    <w:rsid w:val="007F7115"/>
    <w:rsid w:val="0080269C"/>
    <w:rsid w:val="008053A5"/>
    <w:rsid w:val="00812F6D"/>
    <w:rsid w:val="0081321F"/>
    <w:rsid w:val="00837516"/>
    <w:rsid w:val="00837978"/>
    <w:rsid w:val="00837DB4"/>
    <w:rsid w:val="00861970"/>
    <w:rsid w:val="00861F12"/>
    <w:rsid w:val="00865919"/>
    <w:rsid w:val="008868D8"/>
    <w:rsid w:val="00891445"/>
    <w:rsid w:val="00897C0A"/>
    <w:rsid w:val="008B63A9"/>
    <w:rsid w:val="008B7B37"/>
    <w:rsid w:val="008C7175"/>
    <w:rsid w:val="008D1E4E"/>
    <w:rsid w:val="008F407E"/>
    <w:rsid w:val="0091211E"/>
    <w:rsid w:val="0091374B"/>
    <w:rsid w:val="00917C5A"/>
    <w:rsid w:val="00921D89"/>
    <w:rsid w:val="009335F5"/>
    <w:rsid w:val="00935416"/>
    <w:rsid w:val="009567DE"/>
    <w:rsid w:val="00960F23"/>
    <w:rsid w:val="00964468"/>
    <w:rsid w:val="00972A6B"/>
    <w:rsid w:val="00980C0F"/>
    <w:rsid w:val="00986B6E"/>
    <w:rsid w:val="009875D3"/>
    <w:rsid w:val="0099598F"/>
    <w:rsid w:val="00997008"/>
    <w:rsid w:val="009B5E0D"/>
    <w:rsid w:val="009C419F"/>
    <w:rsid w:val="009C54E5"/>
    <w:rsid w:val="009C6E7E"/>
    <w:rsid w:val="009D700B"/>
    <w:rsid w:val="009E0D90"/>
    <w:rsid w:val="009E3628"/>
    <w:rsid w:val="009E3A7D"/>
    <w:rsid w:val="009E63DD"/>
    <w:rsid w:val="009E7AA5"/>
    <w:rsid w:val="009F0599"/>
    <w:rsid w:val="009F3A32"/>
    <w:rsid w:val="009F566B"/>
    <w:rsid w:val="009F6448"/>
    <w:rsid w:val="009F6D73"/>
    <w:rsid w:val="00A0162B"/>
    <w:rsid w:val="00A02283"/>
    <w:rsid w:val="00A04669"/>
    <w:rsid w:val="00A519FC"/>
    <w:rsid w:val="00A8406B"/>
    <w:rsid w:val="00A9727F"/>
    <w:rsid w:val="00AA7343"/>
    <w:rsid w:val="00AA7B68"/>
    <w:rsid w:val="00AB40C4"/>
    <w:rsid w:val="00AC2BA4"/>
    <w:rsid w:val="00AD5D18"/>
    <w:rsid w:val="00AE1940"/>
    <w:rsid w:val="00B03E1F"/>
    <w:rsid w:val="00B1288A"/>
    <w:rsid w:val="00B12B12"/>
    <w:rsid w:val="00B2632E"/>
    <w:rsid w:val="00B26EEC"/>
    <w:rsid w:val="00B274A4"/>
    <w:rsid w:val="00B46861"/>
    <w:rsid w:val="00B46F19"/>
    <w:rsid w:val="00B6368B"/>
    <w:rsid w:val="00B656CB"/>
    <w:rsid w:val="00B675F7"/>
    <w:rsid w:val="00B820E7"/>
    <w:rsid w:val="00B85205"/>
    <w:rsid w:val="00B91592"/>
    <w:rsid w:val="00BB5F05"/>
    <w:rsid w:val="00BC4BE9"/>
    <w:rsid w:val="00BD4BF6"/>
    <w:rsid w:val="00BF0A9F"/>
    <w:rsid w:val="00BF28A8"/>
    <w:rsid w:val="00BF6214"/>
    <w:rsid w:val="00C021F0"/>
    <w:rsid w:val="00C05B57"/>
    <w:rsid w:val="00C15435"/>
    <w:rsid w:val="00C16315"/>
    <w:rsid w:val="00C16E9F"/>
    <w:rsid w:val="00C27021"/>
    <w:rsid w:val="00C316CA"/>
    <w:rsid w:val="00C37890"/>
    <w:rsid w:val="00C4097A"/>
    <w:rsid w:val="00C51C6E"/>
    <w:rsid w:val="00C52BA5"/>
    <w:rsid w:val="00C61D98"/>
    <w:rsid w:val="00C67CE1"/>
    <w:rsid w:val="00C77F6B"/>
    <w:rsid w:val="00C86A96"/>
    <w:rsid w:val="00C9508C"/>
    <w:rsid w:val="00C96755"/>
    <w:rsid w:val="00CA1F83"/>
    <w:rsid w:val="00CA6C88"/>
    <w:rsid w:val="00CA6CEC"/>
    <w:rsid w:val="00CB0591"/>
    <w:rsid w:val="00CB0DA4"/>
    <w:rsid w:val="00CB1AFD"/>
    <w:rsid w:val="00CC3DCF"/>
    <w:rsid w:val="00CC61CB"/>
    <w:rsid w:val="00CD21B8"/>
    <w:rsid w:val="00CD4C61"/>
    <w:rsid w:val="00CE5B24"/>
    <w:rsid w:val="00CF2B5A"/>
    <w:rsid w:val="00CF48C1"/>
    <w:rsid w:val="00CF64E9"/>
    <w:rsid w:val="00CF733D"/>
    <w:rsid w:val="00D218DB"/>
    <w:rsid w:val="00D24564"/>
    <w:rsid w:val="00D25717"/>
    <w:rsid w:val="00D31F28"/>
    <w:rsid w:val="00D356A5"/>
    <w:rsid w:val="00D43117"/>
    <w:rsid w:val="00D5013F"/>
    <w:rsid w:val="00D56196"/>
    <w:rsid w:val="00D57E86"/>
    <w:rsid w:val="00D82728"/>
    <w:rsid w:val="00D92189"/>
    <w:rsid w:val="00DA308F"/>
    <w:rsid w:val="00DA32E9"/>
    <w:rsid w:val="00DC2A78"/>
    <w:rsid w:val="00DC2B09"/>
    <w:rsid w:val="00DD4DF8"/>
    <w:rsid w:val="00DE0211"/>
    <w:rsid w:val="00DE74CF"/>
    <w:rsid w:val="00DF239F"/>
    <w:rsid w:val="00E001D9"/>
    <w:rsid w:val="00E06958"/>
    <w:rsid w:val="00E10734"/>
    <w:rsid w:val="00E165B5"/>
    <w:rsid w:val="00E32265"/>
    <w:rsid w:val="00E4688F"/>
    <w:rsid w:val="00E50119"/>
    <w:rsid w:val="00E56F05"/>
    <w:rsid w:val="00E76384"/>
    <w:rsid w:val="00E83693"/>
    <w:rsid w:val="00E93D83"/>
    <w:rsid w:val="00EA30CA"/>
    <w:rsid w:val="00EA64E4"/>
    <w:rsid w:val="00EB3770"/>
    <w:rsid w:val="00EB46B4"/>
    <w:rsid w:val="00EC569E"/>
    <w:rsid w:val="00EC78D3"/>
    <w:rsid w:val="00ED5539"/>
    <w:rsid w:val="00ED57DF"/>
    <w:rsid w:val="00ED5E30"/>
    <w:rsid w:val="00EF458A"/>
    <w:rsid w:val="00EF7B19"/>
    <w:rsid w:val="00F01E36"/>
    <w:rsid w:val="00F3337A"/>
    <w:rsid w:val="00F53C41"/>
    <w:rsid w:val="00F579B6"/>
    <w:rsid w:val="00F60136"/>
    <w:rsid w:val="00F60E74"/>
    <w:rsid w:val="00F64F4D"/>
    <w:rsid w:val="00F65552"/>
    <w:rsid w:val="00F852C8"/>
    <w:rsid w:val="00F857AE"/>
    <w:rsid w:val="00FA3716"/>
    <w:rsid w:val="00FD28B2"/>
    <w:rsid w:val="00FD618C"/>
    <w:rsid w:val="00FF5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39402E"/>
    <w:pPr>
      <w:ind w:left="720"/>
      <w:contextualSpacing/>
    </w:pPr>
  </w:style>
  <w:style w:type="paragraph" w:styleId="NoSpacing">
    <w:name w:val="No Spacing"/>
    <w:uiPriority w:val="1"/>
    <w:qFormat/>
    <w:rsid w:val="00BD4BF6"/>
    <w:pPr>
      <w:spacing w:after="0" w:line="240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2</cp:revision>
  <cp:lastPrinted>2024-02-22T13:28:00Z</cp:lastPrinted>
  <dcterms:created xsi:type="dcterms:W3CDTF">2026-02-19T14:25:00Z</dcterms:created>
  <dcterms:modified xsi:type="dcterms:W3CDTF">2026-02-19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03946967ec4edcc13ea11b02e2bf3e68ce67c2f87d647cc3dc727eab1a8d64</vt:lpwstr>
  </property>
</Properties>
</file>